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295f72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295f723-c63d-11eb-a7b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Q5CQQhDGy/A/W/JDWoL6saNSVk4McbvovmF8hjw6zT+6j8A1VX6wdfDA9/n1//Aoj5V3RIvP6R6UrFSd/U+XOhJjXd6rhv5Fs/rB3ltmz6on1v6OQf9nQM31zV0hkK/klE7LET0gZ7UJKrmtjvSuV+9nydkQlgH81FUb11B5yX2u2WTaX870nleulfRli/8KnSONZ1ExH49t3pHrGrHevI5+BskVKxnrui1ynCdXId6E7ntrXkQ80WKy303tw/4Ivq5flx25X45pVs8D/XTPHP54v3XiP0OVwzn1/jm86HuYigzs8cDPu8O8YCgL/aHpZxp9bl4sN9MgaHLTMvBPueWbvdJrodB/dwP8n00tyAYLBbkyf3KqTGgmfMFa9YcpKt3kb//ve8+AQrNcp6Bl5E5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ried calling my mother's phone located in Clare, Michigan. She answers</w:t>
      </w:r>
      <w:r>
        <w:t xml:space="preserve"> </w:t>
      </w:r>
      <w:r>
        <w:t xml:space="preserve">it but can't hear me. Is the system down in Northern Michiga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295f723-c63d-11eb-a7b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295f723-c63d-11eb-a7b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295f723-c63d-11eb-a7b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295f723</dc:title>
  <dc:creator/>
  <cp:keywords/>
  <dcterms:created xsi:type="dcterms:W3CDTF">2026-04-27T22:32:29Z</dcterms:created>
  <dcterms:modified xsi:type="dcterms:W3CDTF">2026-04-27T22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